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684ED4" w:rsidR="00EA202E" w:rsidP="40E040F0" w:rsidRDefault="00EA202E" w14:paraId="320803C6" w14:textId="58F3C364" w14:noSpellErr="1">
      <w:pPr>
        <w:pStyle w:val="CM16"/>
        <w:spacing w:after="92"/>
        <w:ind w:left="8007" w:hanging="8008"/>
        <w:rPr>
          <w:rFonts w:ascii="Cambria" w:hAnsi="Cambria"/>
          <w:b w:val="0"/>
          <w:bCs w:val="0"/>
          <w:color w:val="auto"/>
          <w:sz w:val="23"/>
          <w:szCs w:val="23"/>
        </w:rPr>
      </w:pPr>
      <w:r w:rsidRPr="40E040F0" w:rsidR="00EA202E">
        <w:rPr>
          <w:rFonts w:ascii="Cambria" w:hAnsi="Cambria"/>
          <w:b w:val="0"/>
          <w:bCs w:val="0"/>
          <w:color w:val="auto"/>
          <w:sz w:val="20"/>
          <w:szCs w:val="20"/>
        </w:rPr>
        <w:t xml:space="preserve">CSci </w:t>
      </w:r>
      <w:r w:rsidRPr="40E040F0" w:rsidR="00E831AD">
        <w:rPr>
          <w:rFonts w:ascii="Cambria" w:hAnsi="Cambria"/>
          <w:b w:val="0"/>
          <w:bCs w:val="0"/>
          <w:color w:val="auto"/>
          <w:sz w:val="20"/>
          <w:szCs w:val="20"/>
        </w:rPr>
        <w:t>435</w:t>
      </w:r>
      <w:r w:rsidRPr="40E040F0" w:rsidR="00EA202E">
        <w:rPr>
          <w:rFonts w:ascii="Cambria" w:hAnsi="Cambria"/>
          <w:b w:val="0"/>
          <w:bCs w:val="0"/>
          <w:color w:val="auto"/>
          <w:sz w:val="20"/>
          <w:szCs w:val="20"/>
        </w:rPr>
        <w:t xml:space="preserve">: </w:t>
      </w:r>
      <w:r w:rsidRPr="40E040F0" w:rsidR="00E831AD">
        <w:rPr>
          <w:rFonts w:ascii="Cambria" w:hAnsi="Cambria"/>
          <w:b w:val="0"/>
          <w:bCs w:val="0"/>
          <w:color w:val="auto"/>
          <w:sz w:val="20"/>
          <w:szCs w:val="20"/>
        </w:rPr>
        <w:t>Formal Languages and Automata</w:t>
      </w:r>
      <w:r w:rsidRPr="40E040F0" w:rsidR="00EA202E">
        <w:rPr>
          <w:rFonts w:ascii="Cambria" w:hAnsi="Cambria"/>
          <w:b w:val="0"/>
          <w:bCs w:val="0"/>
          <w:color w:val="auto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Pr="40E040F0" w:rsidR="00684ED4">
        <w:rPr>
          <w:rFonts w:ascii="Cambria" w:hAnsi="Cambria"/>
          <w:b w:val="0"/>
          <w:bCs w:val="0"/>
          <w:color w:val="auto"/>
          <w:sz w:val="21"/>
          <w:szCs w:val="21"/>
        </w:rPr>
        <w:t xml:space="preserve">  </w:t>
      </w:r>
      <w:r w:rsidRPr="40E040F0" w:rsidR="007E57CF">
        <w:rPr>
          <w:rFonts w:ascii="Cambria" w:hAnsi="Cambria"/>
          <w:b w:val="0"/>
          <w:bCs w:val="0"/>
          <w:color w:val="auto"/>
          <w:sz w:val="21"/>
          <w:szCs w:val="21"/>
        </w:rPr>
        <w:t xml:space="preserve"> </w:t>
      </w:r>
    </w:p>
    <w:p w:rsidRPr="00684ED4" w:rsidR="00EA202E" w:rsidP="40E040F0" w:rsidRDefault="00EA202E" w14:paraId="391580A7" w14:textId="6A533202">
      <w:pPr>
        <w:pStyle w:val="CM17"/>
        <w:spacing w:after="182" w:line="360" w:lineRule="auto"/>
        <w:ind w:left="6892" w:hanging="6893"/>
        <w:rPr>
          <w:rFonts w:ascii="Cambria" w:hAnsi="Cambria"/>
          <w:b w:val="0"/>
          <w:bCs w:val="0"/>
          <w:color w:val="auto"/>
          <w:sz w:val="23"/>
          <w:szCs w:val="23"/>
        </w:rPr>
      </w:pPr>
      <w:r w:rsidRPr="40E040F0" w:rsidR="00EA202E">
        <w:rPr>
          <w:rFonts w:ascii="Cambria" w:hAnsi="Cambria"/>
          <w:b w:val="0"/>
          <w:bCs w:val="0"/>
          <w:color w:val="auto"/>
          <w:sz w:val="23"/>
          <w:szCs w:val="23"/>
        </w:rPr>
        <w:t xml:space="preserve">Instructor: Dr. </w:t>
      </w:r>
      <w:r w:rsidRPr="40E040F0" w:rsidR="00BC756C">
        <w:rPr>
          <w:rFonts w:ascii="Cambria" w:hAnsi="Cambria"/>
          <w:b w:val="0"/>
          <w:bCs w:val="0"/>
          <w:color w:val="auto"/>
          <w:sz w:val="23"/>
          <w:szCs w:val="23"/>
        </w:rPr>
        <w:t xml:space="preserve">M. </w:t>
      </w:r>
      <w:r w:rsidRPr="40E040F0" w:rsidR="00EA202E">
        <w:rPr>
          <w:rFonts w:ascii="Cambria" w:hAnsi="Cambria"/>
          <w:b w:val="0"/>
          <w:bCs w:val="0"/>
          <w:color w:val="auto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Pr="40E040F0" w:rsidR="007163FC">
        <w:rPr>
          <w:rFonts w:ascii="Cambria" w:hAnsi="Cambria"/>
          <w:b w:val="0"/>
          <w:bCs w:val="0"/>
          <w:color w:val="auto"/>
          <w:sz w:val="23"/>
          <w:szCs w:val="23"/>
        </w:rPr>
        <w:t xml:space="preserve">Name: </w:t>
      </w:r>
      <w:r w:rsidRPr="40E040F0" w:rsidR="347DDD3A">
        <w:rPr>
          <w:rFonts w:ascii="Cambria" w:hAnsi="Cambria"/>
          <w:b w:val="0"/>
          <w:bCs w:val="0"/>
          <w:color w:val="auto"/>
          <w:sz w:val="23"/>
          <w:szCs w:val="23"/>
        </w:rPr>
        <w:t>Elena Corpus</w:t>
      </w:r>
    </w:p>
    <w:p w:rsidRPr="00684ED4" w:rsidR="00525F83" w:rsidP="40E040F0" w:rsidRDefault="00EA202E" w14:paraId="61AF3E24" w14:textId="650CD2B8" w14:noSpellErr="1">
      <w:pPr>
        <w:pStyle w:val="Default"/>
        <w:spacing w:after="410" w:line="276" w:lineRule="auto"/>
        <w:rPr>
          <w:rFonts w:ascii="Cambria" w:hAnsi="Cambria" w:cs="Times New Roman"/>
          <w:b w:val="0"/>
          <w:bCs w:val="0"/>
          <w:color w:val="auto"/>
          <w:sz w:val="28"/>
          <w:szCs w:val="28"/>
        </w:rPr>
      </w:pPr>
      <w:r w:rsidRPr="40E040F0" w:rsidR="00EA202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Home Assignment </w:t>
      </w:r>
      <w:r w:rsidRPr="40E040F0" w:rsidR="005651D0">
        <w:rPr>
          <w:rFonts w:ascii="Cambria" w:hAnsi="Cambria" w:cs="Times New Roman"/>
          <w:b w:val="0"/>
          <w:bCs w:val="0"/>
          <w:color w:val="auto"/>
          <w:sz w:val="28"/>
          <w:szCs w:val="28"/>
        </w:rPr>
        <w:t>5</w:t>
      </w:r>
      <w:r w:rsidRPr="40E040F0" w:rsidR="00EA202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: </w:t>
      </w:r>
      <w:r w:rsidRPr="40E040F0" w:rsidR="00217177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 </w:t>
      </w:r>
      <w:r w:rsidRPr="40E040F0" w:rsidR="00B60D7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>10</w:t>
      </w:r>
      <w:r w:rsidRPr="40E040F0" w:rsidR="00EA202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>0 points</w:t>
      </w:r>
      <w:r w:rsidRPr="40E040F0" w:rsidR="00217177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 </w:t>
      </w:r>
      <w:r w:rsidRPr="40E040F0" w:rsidR="00A0732C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+ </w:t>
      </w:r>
      <w:r w:rsidRPr="40E040F0" w:rsidR="00E5435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>1</w:t>
      </w:r>
      <w:r w:rsidRPr="40E040F0" w:rsidR="00B60D7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>5</w:t>
      </w:r>
      <w:r w:rsidRPr="40E040F0" w:rsidR="00EA202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 points</w:t>
      </w:r>
      <w:r w:rsidRPr="40E040F0" w:rsidR="00217177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 </w:t>
      </w:r>
      <w:r w:rsidRPr="40E040F0" w:rsidR="00EA202E">
        <w:rPr>
          <w:rFonts w:ascii="Cambria" w:hAnsi="Cambria" w:cs="Times New Roman"/>
          <w:b w:val="0"/>
          <w:bCs w:val="0"/>
          <w:color w:val="auto"/>
          <w:sz w:val="28"/>
          <w:szCs w:val="28"/>
        </w:rPr>
        <w:t xml:space="preserve">(optional) </w:t>
      </w:r>
    </w:p>
    <w:p w:rsidR="005651D0" w:rsidP="40E040F0" w:rsidRDefault="005651D0" w14:paraId="4928DB06" w14:textId="235019F7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5651D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In any (N/</w:t>
      </w:r>
      <w:proofErr w:type="gramStart"/>
      <w:r w:rsidRPr="40E040F0" w:rsidR="005651D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D)PDA</w:t>
      </w:r>
      <w:proofErr w:type="gramEnd"/>
      <w:r w:rsidRPr="40E040F0" w:rsidR="005651D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assume that </w:t>
      </w:r>
      <w:r w:rsidRPr="40E040F0" w:rsidR="005B619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a start stack symbol z is already in the stack; so, you don’t have to insert z into the stack at the beginning of transition.</w:t>
      </w:r>
    </w:p>
    <w:p w:rsidR="005B619D" w:rsidP="40E040F0" w:rsidRDefault="005B619D" w14:paraId="5300DAAB" w14:textId="77777777" w14:noSpellErr="1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032A05" w:rsidP="40E040F0" w:rsidRDefault="00032A05" w14:paraId="47818ABC" w14:textId="53021662">
      <w:pPr>
        <w:pStyle w:val="Default"/>
        <w:spacing w:line="36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032A05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Q1. </w:t>
      </w:r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2</w:t>
      </w:r>
      <w:r w:rsidRPr="40E040F0" w:rsidR="0028364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0] </w:t>
      </w:r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For a given language L =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{ 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w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| </w:t>
      </w:r>
      <w:proofErr w:type="spellStart"/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n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a</w:t>
      </w:r>
      <w:proofErr w:type="spellEnd"/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w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 + </w:t>
      </w:r>
      <w:proofErr w:type="spellStart"/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n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b</w:t>
      </w:r>
      <w:proofErr w:type="spellEnd"/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w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 = </w:t>
      </w:r>
      <w:proofErr w:type="spellStart"/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n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c</w:t>
      </w:r>
      <w:proofErr w:type="spellEnd"/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w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}</w:t>
      </w:r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where </w:t>
      </w:r>
      <w:r w:rsidRPr="40E040F0" w:rsidR="008E63AC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S</w:t>
      </w:r>
      <w:r w:rsidRPr="40E040F0" w:rsidR="008E63AC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</w:t>
      </w:r>
      <w:r w:rsidRPr="40E040F0" w:rsidR="008E63AC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G</w:t>
      </w:r>
      <w:r w:rsidRPr="40E040F0" w:rsidR="008E63AC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{</w:t>
      </w:r>
      <w:r w:rsidRPr="40E040F0" w:rsidR="008E63AC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8E63AC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8E63AC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, c</w:t>
      </w:r>
      <w:r w:rsidRPr="40E040F0" w:rsidR="008E63AC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</w:t>
      </w:r>
    </w:p>
    <w:p w:rsidR="00283641" w:rsidP="40E040F0" w:rsidRDefault="00845F42" w14:paraId="51754F9B" w14:textId="2915CBC5" w14:noSpellErr="1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845F4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[10] </w:t>
      </w:r>
      <w:r w:rsidRPr="40E040F0" w:rsidR="00C77F8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Construct a PDA M</w:t>
      </w:r>
      <w:r w:rsidRPr="40E040F0" w:rsidR="007605E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that accepts L with </w:t>
      </w:r>
      <w:r w:rsidRPr="40E040F0" w:rsidR="007605E0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S</w:t>
      </w:r>
      <w:r w:rsidRPr="40E040F0" w:rsidR="007605E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</w:t>
      </w:r>
      <w:r w:rsidRPr="40E040F0" w:rsidR="007605E0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G</w:t>
      </w:r>
      <w:r w:rsidRPr="40E040F0" w:rsidR="007605E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{</w:t>
      </w:r>
      <w:r w:rsidRPr="40E040F0" w:rsidR="007605E0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7605E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605E0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1A24A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, c</w:t>
      </w:r>
      <w:r w:rsidRPr="40E040F0" w:rsidR="007605E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</w:t>
      </w:r>
    </w:p>
    <w:p w:rsidR="51A6822E" w:rsidP="40E040F0" w:rsidRDefault="51A6822E" w14:paraId="0EF05943" w14:textId="6A0502EA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="51A6822E">
        <w:drawing>
          <wp:inline wp14:editId="2AD1AA5E" wp14:anchorId="46B5A49E">
            <wp:extent cx="2961409" cy="1085850"/>
            <wp:effectExtent l="0" t="0" r="0" b="0"/>
            <wp:docPr id="1950875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26862dbf315461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409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E040F0" w:rsidP="40E040F0" w:rsidRDefault="40E040F0" w14:paraId="2A96367E" w14:textId="56C44CC2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1430E2" w:rsidP="40E040F0" w:rsidRDefault="001430E2" w14:paraId="0E39DB7A" w14:textId="2532CEE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[10] Show the sequence </w:t>
      </w:r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of instantaneous descriptions for the acceptance of</w:t>
      </w: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proofErr w:type="spellStart"/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c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c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c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B5257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c</w:t>
      </w:r>
      <w:proofErr w:type="spellEnd"/>
      <w:r w:rsidRPr="40E040F0" w:rsidR="00B5257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bookmarkStart w:name="_GoBack" w:id="0"/>
      <w:bookmarkEnd w:id="0"/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y M</w:t>
      </w:r>
      <w:r w:rsidRPr="40E040F0" w:rsidR="00B60D7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in 1)</w:t>
      </w:r>
      <w:r w:rsidRPr="40E040F0" w:rsidR="001430E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.</w:t>
      </w:r>
    </w:p>
    <w:p w:rsidR="40E040F0" w:rsidP="40E040F0" w:rsidRDefault="40E040F0" w14:paraId="7A497933" w14:textId="0A5890D3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6117A30D" w:rsidP="40E040F0" w:rsidRDefault="6117A30D" w14:paraId="40EB0C33" w14:textId="31B017E9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A = push to stack </w:t>
      </w:r>
    </w:p>
    <w:p w:rsidR="6117A30D" w:rsidP="40E040F0" w:rsidRDefault="6117A30D" w14:paraId="04305178" w14:textId="55DC7B5E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C = delete A </w:t>
      </w:r>
    </w:p>
    <w:p w:rsidR="6117A30D" w:rsidP="40E040F0" w:rsidRDefault="6117A30D" w14:paraId="7DD85960" w14:textId="23F83FE9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A = push to stack </w:t>
      </w:r>
    </w:p>
    <w:p w:rsidR="6117A30D" w:rsidP="40E040F0" w:rsidRDefault="6117A30D" w14:paraId="45640C03" w14:textId="22CD654D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C = delete A </w:t>
      </w:r>
    </w:p>
    <w:p w:rsidR="6117A30D" w:rsidP="40E040F0" w:rsidRDefault="6117A30D" w14:paraId="76F4F8D9" w14:textId="1AE300F2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B = push to stack </w:t>
      </w:r>
    </w:p>
    <w:p w:rsidR="6117A30D" w:rsidP="40E040F0" w:rsidRDefault="6117A30D" w14:paraId="3DC8A809" w14:textId="422EF2D8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C = delete B </w:t>
      </w:r>
    </w:p>
    <w:p w:rsidR="6117A30D" w:rsidP="40E040F0" w:rsidRDefault="6117A30D" w14:paraId="2FC59E76" w14:textId="3E3D2C3E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B = push to stack  </w:t>
      </w:r>
    </w:p>
    <w:p w:rsidR="6117A30D" w:rsidP="40E040F0" w:rsidRDefault="6117A30D" w14:paraId="7C596DA1" w14:textId="23FC70A1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C = delete b </w:t>
      </w:r>
    </w:p>
    <w:p w:rsidR="40E040F0" w:rsidP="40E040F0" w:rsidRDefault="40E040F0" w14:paraId="72BAB07B" w14:textId="3430C111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</w:p>
    <w:p w:rsidR="6117A30D" w:rsidP="40E040F0" w:rsidRDefault="6117A30D" w14:paraId="52E14B54" w14:textId="4843468B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  <w:r w:rsidRPr="40E040F0" w:rsidR="6117A30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Epsilon to Z0 </w:t>
      </w:r>
    </w:p>
    <w:p w:rsidR="40E040F0" w:rsidP="40E040F0" w:rsidRDefault="40E040F0" w14:paraId="4F246B2A" w14:textId="63E7242F">
      <w:pPr>
        <w:pStyle w:val="Default"/>
        <w:spacing w:line="276" w:lineRule="auto"/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</w:pPr>
    </w:p>
    <w:p w:rsidRPr="001A24A9" w:rsidR="001A24A9" w:rsidP="40E040F0" w:rsidRDefault="001A24A9" w14:paraId="525AB11C" w14:textId="106C92AF" w14:noSpellErr="1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A24A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10, optional] Give a CFG G that generates L, L(G) = L.</w:t>
      </w:r>
    </w:p>
    <w:p w:rsidR="40E040F0" w:rsidP="40E040F0" w:rsidRDefault="40E040F0" w14:paraId="23E97D3F" w14:textId="1323D7EC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57515FBD" w:rsidP="40E040F0" w:rsidRDefault="57515FBD" w14:paraId="0F759988" w14:textId="514078D3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proofErr w:type="spellStart"/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A</w:t>
      </w: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perscript"/>
        </w:rPr>
        <w:t>n</w:t>
      </w: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</w:t>
      </w: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perscript"/>
        </w:rPr>
        <w:t>m</w:t>
      </w: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c</w:t>
      </w: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perscript"/>
        </w:rPr>
        <w:t>n+m</w:t>
      </w:r>
      <w:proofErr w:type="spellEnd"/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</w:p>
    <w:p w:rsidR="57515FBD" w:rsidP="40E040F0" w:rsidRDefault="57515FBD" w14:paraId="495D9787" w14:textId="3C8B39D5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S -&gt; AC </w:t>
      </w:r>
    </w:p>
    <w:p w:rsidR="57515FBD" w:rsidP="40E040F0" w:rsidRDefault="57515FBD" w14:paraId="15465F52" w14:textId="08C974C8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A-&gt; </w:t>
      </w:r>
      <w:proofErr w:type="spellStart"/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aAc</w:t>
      </w:r>
      <w:proofErr w:type="spellEnd"/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| lambda </w:t>
      </w:r>
    </w:p>
    <w:p w:rsidR="57515FBD" w:rsidP="40E040F0" w:rsidRDefault="57515FBD" w14:paraId="02B40D16" w14:textId="3B2D01FD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C -&gt; </w:t>
      </w:r>
      <w:proofErr w:type="spellStart"/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cCb</w:t>
      </w:r>
      <w:proofErr w:type="spellEnd"/>
      <w:r w:rsidRPr="40E040F0" w:rsidR="57515F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| lambda</w:t>
      </w:r>
    </w:p>
    <w:p w:rsidR="00130656" w:rsidP="40E040F0" w:rsidRDefault="00130656" w14:paraId="04CC9ABF" w14:textId="1F150F9D" w14:noSpellErr="1">
      <w:pPr>
        <w:pStyle w:val="Default"/>
        <w:spacing w:before="240" w:line="36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Q2. [20] Construct an NPDA for the following languages.</w:t>
      </w:r>
    </w:p>
    <w:p w:rsidRPr="00543E23" w:rsidR="00130656" w:rsidP="40E040F0" w:rsidRDefault="00130656" w14:paraId="38593341" w14:textId="77777777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10]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{</w:t>
      </w:r>
      <w:proofErr w:type="spellStart"/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ba</w:t>
      </w:r>
      <w:proofErr w:type="spellEnd"/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*</w:t>
      </w:r>
      <w:proofErr w:type="spellStart"/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ab</w:t>
      </w:r>
      <w:proofErr w:type="spellEnd"/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*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}</w:t>
      </w:r>
    </w:p>
    <w:p w:rsidR="35C74BE8" w:rsidP="40E040F0" w:rsidRDefault="35C74BE8" w14:paraId="0BB00155" w14:textId="09F69161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="35C74BE8">
        <w:drawing>
          <wp:inline wp14:editId="059C10D3" wp14:anchorId="45DE9068">
            <wp:extent cx="2551814" cy="685800"/>
            <wp:effectExtent l="0" t="0" r="0" b="0"/>
            <wp:docPr id="14229472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1b066c068c492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814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E040F0" w:rsidP="40E040F0" w:rsidRDefault="40E040F0" w14:paraId="358AC158" w14:textId="5864FB1C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130656" w:rsidP="40E040F0" w:rsidRDefault="00130656" w14:paraId="51102259" w14:textId="77777777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10] L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2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{</w:t>
      </w:r>
      <w:proofErr w:type="spellStart"/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b</w:t>
      </w:r>
      <w:proofErr w:type="spellEnd"/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*</w:t>
      </w:r>
      <w:proofErr w:type="gramStart"/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ba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}</w:t>
      </w:r>
      <w:proofErr w:type="gramEnd"/>
    </w:p>
    <w:p w:rsidR="2F154F2C" w:rsidP="40E040F0" w:rsidRDefault="2F154F2C" w14:paraId="40D6BC69" w14:textId="52D717DA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="2F154F2C">
        <w:drawing>
          <wp:inline wp14:editId="12B49F43" wp14:anchorId="30F5D028">
            <wp:extent cx="2705100" cy="518478"/>
            <wp:effectExtent l="0" t="0" r="0" b="0"/>
            <wp:docPr id="14925180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a94cf2a3a9a40f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51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E040F0" w:rsidP="40E040F0" w:rsidRDefault="40E040F0" w14:paraId="1667EF62" w14:textId="163A269E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130656" w:rsidP="40E040F0" w:rsidRDefault="00130656" w14:paraId="44D19C44" w14:textId="0ED8AD1B" w14:noSpellErr="1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5, optional] L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4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L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2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– L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.</w:t>
      </w:r>
    </w:p>
    <w:p w:rsidR="40E040F0" w:rsidP="40E040F0" w:rsidRDefault="40E040F0" w14:paraId="038700B1" w14:textId="7E370F8B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3CBD4DF4" w:rsidP="40E040F0" w:rsidRDefault="3CBD4DF4" w14:paraId="01367C62" w14:textId="3A9865B3">
      <w:pPr>
        <w:pStyle w:val="Default"/>
        <w:spacing w:line="276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222222"/>
          <w:sz w:val="22"/>
          <w:szCs w:val="22"/>
          <w:lang w:val="en-US"/>
        </w:rPr>
      </w:pPr>
      <w:r w:rsidRPr="40E040F0" w:rsidR="3CBD4DF4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L2 - (L1 </w:t>
      </w:r>
      <w:r w:rsidRPr="40E040F0" w:rsidR="5BCEA216">
        <w:rPr>
          <w:rFonts w:ascii="Cambria" w:hAnsi="Cambria" w:eastAsia="Cambria" w:cs="Cambria" w:asciiTheme="majorAscii" w:hAnsiTheme="majorAscii" w:eastAsiaTheme="majorAscii" w:cstheme="majorAscii"/>
          <w:noProof w:val="0"/>
          <w:color w:val="222222"/>
          <w:sz w:val="22"/>
          <w:szCs w:val="22"/>
          <w:lang w:val="en-US"/>
        </w:rPr>
        <w:t>∩ L2)</w:t>
      </w:r>
    </w:p>
    <w:p w:rsidR="752F6071" w:rsidP="40E040F0" w:rsidRDefault="752F6071" w14:paraId="1D94111D" w14:textId="7DAC4D93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But </w:t>
      </w:r>
      <w:r w:rsidRPr="40E040F0" w:rsidR="2AD1AA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{</w:t>
      </w:r>
      <w:r w:rsidRPr="40E040F0" w:rsidR="2AD1AA5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L1 </w:t>
      </w:r>
      <w:r w:rsidRPr="40E040F0" w:rsidR="2AD1AA5E">
        <w:rPr>
          <w:rFonts w:ascii="Cambria" w:hAnsi="Cambria" w:eastAsia="Cambria" w:cs="Cambria" w:asciiTheme="majorAscii" w:hAnsiTheme="majorAscii" w:eastAsiaTheme="majorAscii" w:cstheme="majorAscii"/>
          <w:noProof w:val="0"/>
          <w:color w:val="222222"/>
          <w:sz w:val="22"/>
          <w:szCs w:val="22"/>
          <w:lang w:val="en-US"/>
        </w:rPr>
        <w:t>∩ L2</w:t>
      </w:r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 = {</w:t>
      </w:r>
      <w:proofErr w:type="spellStart"/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baba</w:t>
      </w:r>
      <w:proofErr w:type="spellEnd"/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</w:t>
      </w:r>
    </w:p>
    <w:p w:rsidR="752F6071" w:rsidP="40E040F0" w:rsidRDefault="752F6071" w14:paraId="50CEA8A5" w14:textId="3D1CD69E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So L2 – L1 = L2 - {</w:t>
      </w:r>
      <w:proofErr w:type="spellStart"/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baba</w:t>
      </w:r>
      <w:proofErr w:type="spellEnd"/>
      <w:r w:rsidRPr="40E040F0" w:rsidR="752F60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} </w:t>
      </w:r>
    </w:p>
    <w:p w:rsidR="40E040F0" w:rsidP="40E040F0" w:rsidRDefault="40E040F0" w14:paraId="11DAC4A6" w14:textId="73195E55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47008A29" w:rsidP="40E040F0" w:rsidRDefault="47008A29" w14:paraId="18B6B278" w14:textId="6C042CC9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="47008A29">
        <w:drawing>
          <wp:inline wp14:editId="56BD5F0D" wp14:anchorId="66944CF4">
            <wp:extent cx="3486150" cy="711756"/>
            <wp:effectExtent l="0" t="0" r="0" b="0"/>
            <wp:docPr id="1490863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b76cf804ed4dd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71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E040F0" w:rsidP="40E040F0" w:rsidRDefault="40E040F0" w14:paraId="393A1E0F" w14:textId="6AF61453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E5435E" w:rsidP="40E040F0" w:rsidRDefault="00A90C71" w14:paraId="0DE30F13" w14:textId="6ED1C4EF" w14:noSpellErr="1">
      <w:pPr>
        <w:pStyle w:val="Default"/>
        <w:spacing w:before="240" w:after="240"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A90C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Q</w:t>
      </w:r>
      <w:r w:rsidRPr="40E040F0" w:rsidR="006867B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3</w:t>
      </w:r>
      <w:r w:rsidRPr="40E040F0" w:rsidR="00A90C7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. </w:t>
      </w:r>
      <w:r w:rsidRPr="40E040F0" w:rsidR="00B4498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[10] 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Give the language that is accepted by the </w:t>
      </w:r>
      <w:r w:rsidRPr="40E040F0" w:rsidR="005B619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N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PDA M</w:t>
      </w:r>
      <w:r w:rsidRPr="40E040F0" w:rsidR="00E543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E543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in a formal expression (including a regular expression) where M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</w:t>
      </w: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{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, 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, 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2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, {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, 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, {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, 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z}, </w:t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z, {</w:t>
      </w:r>
      <w:r w:rsidRPr="40E040F0" w:rsidR="002B765F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2B765F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2B765F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2B765F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, </w:t>
      </w:r>
      <w:r w:rsidRPr="40E040F0" w:rsidR="002B765F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2B765F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2B765F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2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}), with </w:t>
      </w: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transitions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:rsidR="00B13034" w:rsidP="40E040F0" w:rsidRDefault="007040A4" w14:paraId="0639CAEF" w14:textId="17ED83B9" w14:noSpellErr="1">
      <w:pPr>
        <w:pStyle w:val="Default"/>
        <w:spacing w:line="276" w:lineRule="auto"/>
        <w:ind w:left="144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z) = {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2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l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,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</w:p>
    <w:p w:rsidR="00B13034" w:rsidP="40E040F0" w:rsidRDefault="00B13034" w14:paraId="744798D4" w14:textId="20F97E0A" w14:noSpellErr="1">
      <w:pPr>
        <w:pStyle w:val="Default"/>
        <w:spacing w:line="276" w:lineRule="auto"/>
        <w:ind w:left="720" w:firstLine="72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{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}, </w:t>
      </w:r>
    </w:p>
    <w:p w:rsidR="00B13034" w:rsidP="40E040F0" w:rsidRDefault="00B13034" w14:paraId="6E89F80A" w14:textId="1E650241" w14:noSpellErr="1">
      <w:pPr>
        <w:pStyle w:val="Default"/>
        <w:spacing w:line="276" w:lineRule="auto"/>
        <w:ind w:left="720" w:firstLine="72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{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}, </w:t>
      </w:r>
    </w:p>
    <w:p w:rsidR="00B13034" w:rsidP="40E040F0" w:rsidRDefault="00B13034" w14:paraId="1B2E2A70" w14:textId="24142911" w14:noSpellErr="1">
      <w:pPr>
        <w:pStyle w:val="Default"/>
        <w:spacing w:after="240" w:line="276" w:lineRule="auto"/>
        <w:ind w:left="720" w:firstLine="72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{(</w:t>
      </w:r>
      <w:r w:rsidRPr="40E040F0" w:rsidR="007040A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DA2AD3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2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040A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l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</w:t>
      </w:r>
      <w:r w:rsidRPr="40E040F0" w:rsidR="007040A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</w:t>
      </w:r>
      <w:r w:rsidRPr="40E040F0" w:rsidR="00DA2AD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B1303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</w:p>
    <w:p w:rsidR="4E04B76B" w:rsidP="40E040F0" w:rsidRDefault="4E04B76B" w14:paraId="077FFBDF" w14:textId="52F2C37C">
      <w:pPr>
        <w:pStyle w:val="Default"/>
        <w:spacing w:after="0" w:afterAutospacing="off" w:line="240" w:lineRule="auto"/>
        <w:ind w:left="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="4E04B76B">
        <w:drawing>
          <wp:inline wp14:editId="685C8695" wp14:anchorId="3242B08C">
            <wp:extent cx="2869514" cy="1996703"/>
            <wp:effectExtent l="0" t="0" r="0" b="0"/>
            <wp:docPr id="18982588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c770410dc244d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9514" cy="199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0E040F0" w:rsidP="40E040F0" w:rsidRDefault="40E040F0" w14:paraId="35BC5DEC" w14:textId="038515A9">
      <w:pPr>
        <w:pStyle w:val="Default"/>
        <w:spacing w:after="0" w:afterAutospacing="off" w:line="240" w:lineRule="auto"/>
        <w:ind w:left="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1866DCF3" w:rsidP="40E040F0" w:rsidRDefault="1866DCF3" w14:paraId="5A2347BE" w14:textId="3940B127">
      <w:pPr>
        <w:pStyle w:val="Default"/>
        <w:spacing w:after="0" w:afterAutospacing="off" w:line="240" w:lineRule="auto"/>
        <w:ind w:left="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So, q0 will have 2 transitions </w:t>
      </w:r>
    </w:p>
    <w:p w:rsidR="1866DCF3" w:rsidP="40E040F0" w:rsidRDefault="1866DCF3" w14:paraId="5A3582C5" w14:textId="5962052F">
      <w:pPr>
        <w:pStyle w:val="Default"/>
        <w:spacing w:after="0" w:afterAutospacing="off" w:line="240" w:lineRule="auto"/>
        <w:ind w:left="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Q1 will consume any number of B’s </w:t>
      </w:r>
    </w:p>
    <w:p w:rsidR="1866DCF3" w:rsidP="40E040F0" w:rsidRDefault="1866DCF3" w14:paraId="019DD52B" w14:textId="26812FAE">
      <w:pPr>
        <w:pStyle w:val="Default"/>
        <w:spacing w:after="0" w:afterAutospacing="off" w:line="240" w:lineRule="auto"/>
        <w:ind w:left="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Q2 is the state in which it accepts endings with an “a”</w:t>
      </w:r>
    </w:p>
    <w:p w:rsidR="1866DCF3" w:rsidP="40E040F0" w:rsidRDefault="1866DCF3" w14:paraId="38D6C497" w14:textId="3BE2AAB5">
      <w:pPr>
        <w:pStyle w:val="Default"/>
        <w:spacing w:after="0" w:afterAutospacing="off" w:line="240" w:lineRule="auto"/>
        <w:ind w:left="0"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Regular Expression: </w:t>
      </w:r>
      <w:proofErr w:type="spellStart"/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a+ab</w:t>
      </w:r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perscript"/>
        </w:rPr>
        <w:t>m</w:t>
      </w:r>
      <w:r w:rsidRPr="40E040F0" w:rsidR="1866DCF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a</w:t>
      </w:r>
      <w:proofErr w:type="spellEnd"/>
    </w:p>
    <w:p w:rsidR="40E040F0" w:rsidP="40E040F0" w:rsidRDefault="40E040F0" w14:paraId="5EE118FD" w14:textId="7E4A3617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BF7AFB" w:rsidP="40E040F0" w:rsidRDefault="00504876" w14:paraId="56E85841" w14:textId="53D29658" w14:noSpellErr="1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50487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Q</w:t>
      </w:r>
      <w:r w:rsidRPr="40E040F0" w:rsidR="006867B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4</w:t>
      </w:r>
      <w:r w:rsidRPr="40E040F0" w:rsidR="0050487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. </w:t>
      </w:r>
      <w:r w:rsidRPr="40E040F0" w:rsidR="00FB53D7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</w:t>
      </w:r>
      <w:r w:rsidRPr="40E040F0" w:rsidR="00F14E8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2</w:t>
      </w:r>
      <w:r w:rsidRPr="40E040F0" w:rsidR="00B4498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0] 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(A) </w:t>
      </w:r>
      <w:r w:rsidRPr="40E040F0" w:rsidR="00544E8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Construct a </w:t>
      </w:r>
      <w:r w:rsidRPr="40E040F0" w:rsidR="005B619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N</w:t>
      </w:r>
      <w:r w:rsidRPr="40E040F0" w:rsidR="00544E8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PDA that accepts the language defined by the </w:t>
      </w:r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given grammar and 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(B) </w:t>
      </w:r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give the language in a formal expression (including a regular expression).</w:t>
      </w:r>
    </w:p>
    <w:p w:rsidR="00130656" w:rsidP="40E040F0" w:rsidRDefault="00130656" w14:paraId="65EA54AE" w14:textId="77777777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S </w:t>
      </w:r>
      <w:r w:rsidRPr="40E040F0" w:rsidR="00130656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®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proofErr w:type="spellStart"/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b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S</w:t>
      </w:r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proofErr w:type="spellEnd"/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| </w:t>
      </w:r>
      <w:r w:rsidRPr="40E040F0" w:rsidR="00130656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l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.</w:t>
      </w:r>
    </w:p>
    <w:p w:rsidR="00130656" w:rsidP="40E040F0" w:rsidRDefault="00130656" w14:paraId="69BF81D5" w14:textId="77777777" w14:noSpellErr="1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b w:val="0"/>
          <w:bCs w:val="0"/>
          <w:color w:val="000000" w:themeColor="text1" w:themeTint="FF" w:themeShade="FF"/>
          <w:sz w:val="22"/>
          <w:szCs w:val="22"/>
        </w:rPr>
      </w:pP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S </w:t>
      </w:r>
      <w:r w:rsidRPr="40E040F0" w:rsidR="00130656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®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AA | </w:t>
      </w:r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A </w:t>
      </w:r>
      <w:r w:rsidRPr="40E040F0" w:rsidR="00130656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®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SA | </w:t>
      </w:r>
      <w:r w:rsidRPr="40E040F0" w:rsidR="00130656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b</w:t>
      </w:r>
      <w:r w:rsidRPr="40E040F0" w:rsidR="0013065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.</w:t>
      </w:r>
    </w:p>
    <w:p w:rsidR="00BF7AFB" w:rsidP="40E040F0" w:rsidRDefault="00BF7AFB" w14:paraId="53799E79" w14:textId="457E1906">
      <w:pPr>
        <w:pStyle w:val="Default"/>
        <w:spacing w:after="240"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Hint: Convert the grammar into </w:t>
      </w:r>
      <w:proofErr w:type="spellStart"/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Greibach</w:t>
      </w:r>
      <w:proofErr w:type="spellEnd"/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Normal Form, then apply </w:t>
      </w:r>
      <w:proofErr w:type="spellStart"/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Thm</w:t>
      </w:r>
      <w:proofErr w:type="spellEnd"/>
      <w:r w:rsidRPr="40E040F0" w:rsidR="00BF7AF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. 7.1.</w:t>
      </w:r>
    </w:p>
    <w:p w:rsidR="40E040F0" w:rsidP="40E040F0" w:rsidRDefault="40E040F0" w14:paraId="65536296" w14:textId="05FF9EC7">
      <w:pPr>
        <w:pStyle w:val="Default"/>
        <w:spacing w:after="240"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40E040F0" w:rsidP="40E040F0" w:rsidRDefault="40E040F0" w14:paraId="36624D71" w14:textId="5862878F">
      <w:pPr>
        <w:pStyle w:val="Default"/>
        <w:spacing w:after="240"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</w:p>
    <w:p w:rsidR="00657457" w:rsidP="40E040F0" w:rsidRDefault="00657457" w14:paraId="52655131" w14:textId="0790A4DC" w14:noSpellErr="1">
      <w:pPr>
        <w:pStyle w:val="Default"/>
        <w:spacing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657457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Q</w:t>
      </w:r>
      <w:r w:rsidRPr="40E040F0" w:rsidR="006867B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5</w:t>
      </w:r>
      <w:r w:rsidRPr="40E040F0" w:rsidR="00657457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. </w:t>
      </w:r>
      <w:r w:rsidRPr="40E040F0" w:rsidR="007476A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[</w:t>
      </w:r>
      <w:r w:rsidRPr="40E040F0" w:rsidR="00E543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20</w:t>
      </w:r>
      <w:r w:rsidRPr="40E040F0" w:rsidR="007476A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] 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Find a </w:t>
      </w:r>
      <w:r w:rsidRPr="40E040F0" w:rsidR="00E543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(minimal) 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Context-Free Grammar that generates the language accepted by the NPDA</w:t>
      </w:r>
      <w:r w:rsidRPr="40E040F0" w:rsidR="00E543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M where 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M = ({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, q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, {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, b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, {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z}, </w:t>
      </w:r>
      <w:r w:rsidRPr="40E040F0" w:rsidR="007C6E94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z, {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7C6E94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7C6E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)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with the transitions</w:t>
      </w:r>
    </w:p>
    <w:p w:rsidR="00537A6A" w:rsidP="40E040F0" w:rsidRDefault="001A5BD2" w14:paraId="71AC5D6C" w14:textId="77777777" w14:noSpellErr="1">
      <w:pPr>
        <w:pStyle w:val="Default"/>
        <w:spacing w:line="276" w:lineRule="auto"/>
        <w:ind w:firstLine="72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z) = {(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z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},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</w:p>
    <w:p w:rsidR="00537A6A" w:rsidP="40E040F0" w:rsidRDefault="001A5BD2" w14:paraId="2C25E43A" w14:textId="77777777" w14:noSpellErr="1">
      <w:pPr>
        <w:pStyle w:val="Default"/>
        <w:spacing w:line="276" w:lineRule="auto"/>
        <w:ind w:firstLine="72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{(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A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}, </w:t>
      </w:r>
    </w:p>
    <w:p w:rsidR="001A5BD2" w:rsidP="40E040F0" w:rsidRDefault="001A5BD2" w14:paraId="23EC0080" w14:textId="1262EC30" w14:noSpellErr="1">
      <w:pPr>
        <w:pStyle w:val="Default"/>
        <w:spacing w:line="276" w:lineRule="auto"/>
        <w:ind w:firstLine="72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¨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(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001A5BD2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1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001A5BD2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l</w:t>
      </w:r>
      <w:r w:rsidRPr="40E040F0" w:rsidR="001A5BD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.</w:t>
      </w:r>
    </w:p>
    <w:p w:rsidR="40E040F0" w:rsidP="40E040F0" w:rsidRDefault="40E040F0" w14:paraId="1E7EA180" w14:textId="4AFF50AE">
      <w:pPr>
        <w:pStyle w:val="Default"/>
        <w:spacing w:line="276" w:lineRule="auto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</w:pPr>
    </w:p>
    <w:p w:rsidR="00E5435E" w:rsidP="40E040F0" w:rsidRDefault="00E5435E" w14:paraId="780B9D9D" w14:textId="3E7D263E" w14:noSpellErr="1">
      <w:pPr>
        <w:pStyle w:val="Default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</w:pPr>
      <w:r w:rsidRPr="40E040F0" w:rsidR="00E5435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Simplify the production rules by eliminating the useless variables and productions.</w:t>
      </w:r>
    </w:p>
    <w:p w:rsidR="57E0FB6A" w:rsidP="40E040F0" w:rsidRDefault="57E0FB6A" w14:paraId="1C3CCE4D" w14:textId="615796EE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δ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a, z) = {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, Az)}, </w:t>
      </w:r>
    </w:p>
    <w:p w:rsidR="57E0FB6A" w:rsidP="40E040F0" w:rsidRDefault="57E0FB6A" w14:paraId="689CD7C5" w14:textId="423352F2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δ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b, A) = {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AA)},</w:t>
      </w:r>
    </w:p>
    <w:p w:rsidR="57E0FB6A" w:rsidP="40E040F0" w:rsidRDefault="57E0FB6A" w14:paraId="3CBBE393" w14:textId="42203FD9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δ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a, A) = {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, λ)}, </w:t>
      </w:r>
    </w:p>
    <w:p w:rsidR="57E0FB6A" w:rsidP="40E040F0" w:rsidRDefault="57E0FB6A" w14:paraId="4357ECC7" w14:textId="2ED10ED6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δ(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λ, A) = {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, λ)}, </w:t>
      </w:r>
    </w:p>
    <w:p w:rsidR="57E0FB6A" w:rsidP="40E040F0" w:rsidRDefault="57E0FB6A" w14:paraId="2DE8D33D" w14:textId="4CD48CDE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δ(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λ, z) = {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, λ)}.</w:t>
      </w:r>
    </w:p>
    <w:p w:rsidR="40E040F0" w:rsidP="40E040F0" w:rsidRDefault="40E040F0" w14:paraId="5C83FF06" w14:textId="657C73C2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</w:p>
    <w:p w:rsidR="57E0FB6A" w:rsidP="40E040F0" w:rsidRDefault="57E0FB6A" w14:paraId="525DC465" w14:textId="752FD8FC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Last three 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transition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 = </w:t>
      </w:r>
    </w:p>
    <w:p w:rsidR="57E0FB6A" w:rsidP="40E040F0" w:rsidRDefault="57E0FB6A" w14:paraId="3A14FF38" w14:textId="5D9AA270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 → a, </w:t>
      </w:r>
    </w:p>
    <w:p w:rsidR="57E0FB6A" w:rsidP="40E040F0" w:rsidRDefault="57E0FB6A" w14:paraId="2034FF2E" w14:textId="2219E6DF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 → λ, </w:t>
      </w:r>
    </w:p>
    <w:p w:rsidR="57E0FB6A" w:rsidP="40E040F0" w:rsidRDefault="57E0FB6A" w14:paraId="175B6149" w14:textId="76BB4E0E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λ.</w:t>
      </w:r>
    </w:p>
    <w:p w:rsidR="40E040F0" w:rsidP="40E040F0" w:rsidRDefault="40E040F0" w14:paraId="2D9234B6" w14:textId="675C28C7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</w:p>
    <w:p w:rsidR="57E0FB6A" w:rsidP="40E040F0" w:rsidRDefault="57E0FB6A" w14:paraId="316B97A1" w14:textId="2E1D848E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From the first two transitions =</w:t>
      </w:r>
    </w:p>
    <w:p w:rsidR="57E0FB6A" w:rsidP="40E040F0" w:rsidRDefault="57E0FB6A" w14:paraId="3ED0C675" w14:textId="7EABDC4A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, </w:t>
      </w:r>
    </w:p>
    <w:p w:rsidR="57E0FB6A" w:rsidP="40E040F0" w:rsidRDefault="57E0FB6A" w14:paraId="65EF17C4" w14:textId="07B4EC4E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, </w:t>
      </w:r>
    </w:p>
    <w:p w:rsidR="57E0FB6A" w:rsidP="40E040F0" w:rsidRDefault="57E0FB6A" w14:paraId="59AA6381" w14:textId="200B8784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</w:t>
      </w:r>
    </w:p>
    <w:p w:rsidR="57E0FB6A" w:rsidP="40E040F0" w:rsidRDefault="57E0FB6A" w14:paraId="2490396F" w14:textId="4ECF0562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</w:t>
      </w:r>
    </w:p>
    <w:p w:rsidR="57E0FB6A" w:rsidP="40E040F0" w:rsidRDefault="57E0FB6A" w14:paraId="597D9A07" w14:textId="48540E00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</w:t>
      </w:r>
    </w:p>
    <w:p w:rsidR="57E0FB6A" w:rsidP="40E040F0" w:rsidRDefault="57E0FB6A" w14:paraId="24F2C77C" w14:textId="6F36973D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|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.</w:t>
      </w:r>
    </w:p>
    <w:p w:rsidR="40E040F0" w:rsidP="40E040F0" w:rsidRDefault="40E040F0" w14:paraId="0564D48A" w14:textId="0936F7FF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</w:p>
    <w:p w:rsidR="57E0FB6A" w:rsidP="40E040F0" w:rsidRDefault="57E0FB6A" w14:paraId="518E86D6" w14:textId="7327E147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Removing the useless variables: </w:t>
      </w:r>
    </w:p>
    <w:p w:rsidR="57E0FB6A" w:rsidP="40E040F0" w:rsidRDefault="57E0FB6A" w14:paraId="07CF7A55" w14:textId="134180DB">
      <w:pPr>
        <w:pStyle w:val="Normal"/>
        <w:spacing w:after="0" w:afterAutospacing="off" w:line="240" w:lineRule="auto"/>
        <w:ind w:left="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proofErr w:type="gramStart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</w:t>
      </w:r>
      <w:proofErr w:type="gramEnd"/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 and (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.</w:t>
      </w:r>
    </w:p>
    <w:p w:rsidR="40E040F0" w:rsidP="40E040F0" w:rsidRDefault="40E040F0" w14:paraId="230EE9B9" w14:textId="5FA8B81A">
      <w:pPr>
        <w:pStyle w:val="Normal"/>
        <w:spacing w:after="0" w:afterAutospacing="off" w:line="240" w:lineRule="auto"/>
        <w:ind w:left="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</w:p>
    <w:p w:rsidR="57E0FB6A" w:rsidP="40E040F0" w:rsidRDefault="57E0FB6A" w14:paraId="467DED30" w14:textId="76D735CB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57E0FB6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Thus equaling: </w:t>
      </w:r>
      <w:r>
        <w:br/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 → a, </w:t>
      </w:r>
    </w:p>
    <w:p w:rsidR="1B6C5073" w:rsidP="40E040F0" w:rsidRDefault="1B6C5073" w14:paraId="4C1D430F" w14:textId="027C296B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 → λ, </w:t>
      </w:r>
    </w:p>
    <w:p w:rsidR="1B6C5073" w:rsidP="40E040F0" w:rsidRDefault="1B6C5073" w14:paraId="2CB32401" w14:textId="34DD9203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λ,</w:t>
      </w:r>
    </w:p>
    <w:p w:rsidR="1B6C5073" w:rsidP="40E040F0" w:rsidRDefault="1B6C5073" w14:paraId="1C8A3BD5" w14:textId="779186CA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</w:t>
      </w:r>
    </w:p>
    <w:p w:rsidR="1B6C5073" w:rsidP="40E040F0" w:rsidRDefault="1B6C5073" w14:paraId="58116704" w14:textId="3499F421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 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, </w:t>
      </w:r>
    </w:p>
    <w:p w:rsidR="1B6C5073" w:rsidP="40E040F0" w:rsidRDefault="1B6C5073" w14:paraId="5880A1F9" w14:textId="54DE69FA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, </w:t>
      </w:r>
    </w:p>
    <w:p w:rsidR="1B6C5073" w:rsidP="40E040F0" w:rsidRDefault="1B6C5073" w14:paraId="328AF1E7" w14:textId="19929EAF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, </w:t>
      </w:r>
    </w:p>
    <w:p w:rsidR="1B6C5073" w:rsidP="40E040F0" w:rsidRDefault="1B6C5073" w14:paraId="541D8B1C" w14:textId="0AE227E2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, </w:t>
      </w:r>
    </w:p>
    <w:p w:rsidR="1B6C5073" w:rsidP="40E040F0" w:rsidRDefault="1B6C5073" w14:paraId="4F37508D" w14:textId="2F0E5BC3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 → a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proofErr w:type="gramStart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(</w:t>
      </w:r>
      <w:proofErr w:type="gramEnd"/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A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),</w:t>
      </w:r>
    </w:p>
    <w:p w:rsidR="40E040F0" w:rsidP="40E040F0" w:rsidRDefault="40E040F0" w14:paraId="0FCD1FF7" w14:textId="55FB1C74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</w:p>
    <w:p w:rsidR="1B6C5073" w:rsidP="40E040F0" w:rsidRDefault="1B6C5073" w14:paraId="2713A3C1" w14:textId="1FBBB3FE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baseline"/>
          <w:lang w:val="en-US"/>
        </w:rPr>
      </w:pP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Having the start variable as (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0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zq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40E040F0" w:rsidR="1B6C5073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vertAlign w:val="baseline"/>
          <w:lang w:val="en-US"/>
        </w:rPr>
        <w:t>)</w:t>
      </w:r>
    </w:p>
    <w:p w:rsidR="40E040F0" w:rsidP="40E040F0" w:rsidRDefault="40E040F0" w14:paraId="124AC85F" w14:textId="41A8DBB5">
      <w:pPr>
        <w:pStyle w:val="Default"/>
        <w:ind w:left="0"/>
        <w:rPr>
          <w:rFonts w:ascii="Calibri" w:hAnsi="Calibri" w:eastAsia="Calibri" w:cs="Calibri"/>
          <w:b w:val="0"/>
          <w:bCs w:val="0"/>
          <w:noProof w:val="0"/>
          <w:color w:val="auto"/>
          <w:sz w:val="22"/>
          <w:szCs w:val="22"/>
          <w:lang w:val="en-US"/>
        </w:rPr>
      </w:pPr>
    </w:p>
    <w:p w:rsidR="006E4FE5" w:rsidP="40E040F0" w:rsidRDefault="00E95DCD" w14:paraId="0C7166B7" w14:textId="2CA744B8">
      <w:pPr>
        <w:pStyle w:val="Default"/>
        <w:spacing w:after="240"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Q</w:t>
      </w:r>
      <w:r w:rsidRPr="40E040F0" w:rsidR="006867B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6</w:t>
      </w: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. [10] 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Construct a Deterministic-PDA </w:t>
      </w:r>
      <w:r w:rsidRPr="40E040F0" w:rsidR="002E498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that accepts L=</w:t>
      </w: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{ </w:t>
      </w:r>
      <w:proofErr w:type="spellStart"/>
      <w:r w:rsidRPr="40E040F0" w:rsidR="00E95DC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00E95DC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perscript"/>
        </w:rPr>
        <w:t>n</w:t>
      </w:r>
      <w:r w:rsidRPr="40E040F0" w:rsidR="00E95DC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00E95DCD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perscript"/>
        </w:rPr>
        <w:t>m</w:t>
      </w:r>
      <w:proofErr w:type="spellEnd"/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| 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0 </w:t>
      </w:r>
      <w:r w:rsidRPr="40E040F0" w:rsidR="00D436BD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£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A47745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m</w:t>
      </w: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&lt;</w:t>
      </w:r>
      <w:r w:rsidRPr="40E040F0" w:rsidR="00A47745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 xml:space="preserve"> n</w:t>
      </w: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}</w:t>
      </w:r>
      <w:r w:rsidRPr="40E040F0" w:rsidR="002E498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to show </w:t>
      </w:r>
      <w:r w:rsidRPr="40E040F0" w:rsidR="00D436B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40E040F0" w:rsidR="002E498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is a D</w:t>
      </w: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ete</w:t>
      </w:r>
      <w:r w:rsidRPr="40E040F0" w:rsidR="00E95DC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rmi</w:t>
      </w:r>
      <w:r w:rsidRPr="40E040F0" w:rsidR="002E498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nistic-CFL.</w:t>
      </w:r>
    </w:p>
    <w:p w:rsidR="4AD57C50" w:rsidP="40E040F0" w:rsidRDefault="4AD57C50" w14:paraId="5320EBFB" w14:textId="1AFBABCA">
      <w:pPr>
        <w:pStyle w:val="Default"/>
        <w:spacing w:after="240" w:line="276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="4AD57C50">
        <w:drawing>
          <wp:inline wp14:editId="4F3BCE5A" wp14:anchorId="2CC7BA07">
            <wp:extent cx="2531390" cy="938724"/>
            <wp:effectExtent l="0" t="0" r="0" b="0"/>
            <wp:docPr id="16093095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a7cbbbf93240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390" cy="938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A195D9" w:rsidP="40E040F0" w:rsidRDefault="3CA195D9" w14:paraId="5F2369E3" w14:textId="41E8830C">
      <w:pPr>
        <w:pStyle w:val="Default"/>
        <w:spacing w:after="0" w:afterAutospacing="off" w:line="240" w:lineRule="auto"/>
        <w:ind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proofErr w:type="gramStart"/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proofErr w:type="gramEnd"/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a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z) = {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proofErr w:type="spellStart"/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a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z</w:t>
      </w:r>
      <w:proofErr w:type="spellEnd"/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}, </w:t>
      </w:r>
    </w:p>
    <w:p w:rsidR="3CA195D9" w:rsidP="40E040F0" w:rsidRDefault="3CA195D9" w14:paraId="23BCC950" w14:textId="7334AA37">
      <w:pPr>
        <w:pStyle w:val="Default"/>
        <w:spacing w:after="0" w:afterAutospacing="off" w:line="240" w:lineRule="auto"/>
        <w:ind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proofErr w:type="gramStart"/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proofErr w:type="gramEnd"/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1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a, a) = {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1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aa)}, </w:t>
      </w:r>
    </w:p>
    <w:p w:rsidR="3CA195D9" w:rsidP="40E040F0" w:rsidRDefault="3CA195D9" w14:paraId="7C968AD6" w14:textId="31DC11EB">
      <w:pPr>
        <w:pStyle w:val="Default"/>
        <w:spacing w:after="0" w:afterAutospacing="off" w:line="240" w:lineRule="auto"/>
        <w:ind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1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b, a) = 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2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l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.</w:t>
      </w:r>
    </w:p>
    <w:p w:rsidR="3CA195D9" w:rsidP="40E040F0" w:rsidRDefault="3CA195D9" w14:paraId="04702B2A" w14:textId="07DB6A31">
      <w:pPr>
        <w:pStyle w:val="Normal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proofErr w:type="gramStart"/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proofErr w:type="gramEnd"/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2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1253541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a) = {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  <w:vertAlign w:val="subscript"/>
        </w:rPr>
        <w:t>0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685BA8D6">
        <w:rPr>
          <w:rFonts w:ascii="Symbol" w:hAnsi="Symbol" w:eastAsia="Symbol" w:cs="Symbol"/>
          <w:b w:val="0"/>
          <w:bCs w:val="0"/>
          <w:noProof w:val="0"/>
          <w:color w:val="auto"/>
          <w:sz w:val="22"/>
          <w:szCs w:val="22"/>
          <w:lang w:val="en-US"/>
        </w:rPr>
        <w:t>l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}, </w:t>
      </w:r>
    </w:p>
    <w:p w:rsidR="3CA195D9" w:rsidP="40E040F0" w:rsidRDefault="3CA195D9" w14:paraId="26F873DA" w14:textId="27DC275C">
      <w:pPr>
        <w:pStyle w:val="Default"/>
        <w:spacing w:after="0" w:afterAutospacing="off" w:line="240" w:lineRule="auto"/>
        <w:ind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proofErr w:type="gramStart"/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proofErr w:type="gramEnd"/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2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b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782C3C55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z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{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5D26CB1B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3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707B692F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z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)}, </w:t>
      </w:r>
    </w:p>
    <w:p w:rsidR="3CA195D9" w:rsidP="40E040F0" w:rsidRDefault="3CA195D9" w14:paraId="11E4F072" w14:textId="792800F5">
      <w:pPr>
        <w:pStyle w:val="Default"/>
        <w:spacing w:after="0" w:afterAutospacing="off" w:line="240" w:lineRule="auto"/>
        <w:ind w:firstLine="0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proofErr w:type="gramStart"/>
      <w:r w:rsidRPr="40E040F0" w:rsidR="3CA195D9">
        <w:rPr>
          <w:rFonts w:ascii="Symbol" w:hAnsi="Symbol" w:eastAsia="Symbol" w:cs="Symbol"/>
          <w:b w:val="0"/>
          <w:bCs w:val="0"/>
          <w:color w:val="auto"/>
          <w:sz w:val="22"/>
          <w:szCs w:val="22"/>
        </w:rPr>
        <w:t>d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proofErr w:type="gramEnd"/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1DDA34C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3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4F40CF9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146A1C3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z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 = (</w:t>
      </w:r>
      <w:r w:rsidRPr="40E040F0" w:rsidR="3CA195D9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q</w:t>
      </w:r>
      <w:r w:rsidRPr="40E040F0" w:rsidR="7A1CED61">
        <w:rPr>
          <w:rFonts w:ascii="Cambria" w:hAnsi="Cambria" w:cs="Times New Roman"/>
          <w:b w:val="0"/>
          <w:bCs w:val="0"/>
          <w:i w:val="1"/>
          <w:iCs w:val="1"/>
          <w:color w:val="auto"/>
          <w:sz w:val="22"/>
          <w:szCs w:val="22"/>
        </w:rPr>
        <w:t>3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</w:t>
      </w:r>
      <w:r w:rsidRPr="40E040F0" w:rsidR="318D076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z</w:t>
      </w:r>
      <w:r w:rsidRPr="40E040F0" w:rsidR="3CA195D9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.</w:t>
      </w:r>
    </w:p>
    <w:p w:rsidR="40E040F0" w:rsidP="40E040F0" w:rsidRDefault="40E040F0" w14:paraId="080D0C8D" w14:textId="63AF0920">
      <w:pPr>
        <w:pStyle w:val="Default"/>
        <w:spacing w:line="276" w:lineRule="auto"/>
        <w:ind w:firstLine="0"/>
        <w:rPr>
          <w:rFonts w:ascii="Cambria" w:hAnsi="Cambria" w:cs="Times New Roman"/>
          <w:color w:val="auto"/>
          <w:sz w:val="22"/>
          <w:szCs w:val="22"/>
        </w:rPr>
      </w:pPr>
    </w:p>
    <w:p w:rsidR="40E040F0" w:rsidP="40E040F0" w:rsidRDefault="40E040F0" w14:paraId="6A338DA6" w14:textId="4000DE26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</w:p>
    <w:sectPr w:rsidR="006E4FE5" w:rsidSect="00B60D7E">
      <w:pgSz w:w="12240" w:h="15840" w:orient="portrait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4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42">
    <w:abstractNumId w:val="41"/>
  </w: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92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0EFFA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84E80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36C0"/>
    <w:rsid w:val="00D06004"/>
    <w:rsid w:val="00D1518A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A5B46"/>
    <w:rsid w:val="00FB1539"/>
    <w:rsid w:val="00FB3EB6"/>
    <w:rsid w:val="00FB53D7"/>
    <w:rsid w:val="00FC0E56"/>
    <w:rsid w:val="00FD2AFA"/>
    <w:rsid w:val="00FD4144"/>
    <w:rsid w:val="00FF171D"/>
    <w:rsid w:val="03A9DEF1"/>
    <w:rsid w:val="074A4102"/>
    <w:rsid w:val="09BE9A0F"/>
    <w:rsid w:val="0BDFEC72"/>
    <w:rsid w:val="0EBCE7D0"/>
    <w:rsid w:val="12535419"/>
    <w:rsid w:val="1294130C"/>
    <w:rsid w:val="12B9C154"/>
    <w:rsid w:val="146A1C38"/>
    <w:rsid w:val="14A816E3"/>
    <w:rsid w:val="14E526C7"/>
    <w:rsid w:val="16285B87"/>
    <w:rsid w:val="1866DCF3"/>
    <w:rsid w:val="1B0DC072"/>
    <w:rsid w:val="1B6C5073"/>
    <w:rsid w:val="1DDA34C9"/>
    <w:rsid w:val="1F6B235D"/>
    <w:rsid w:val="1FEA578C"/>
    <w:rsid w:val="243C834F"/>
    <w:rsid w:val="250D24F3"/>
    <w:rsid w:val="25287886"/>
    <w:rsid w:val="278ADDE5"/>
    <w:rsid w:val="2AD1AA5E"/>
    <w:rsid w:val="2B608365"/>
    <w:rsid w:val="2EC2AF5F"/>
    <w:rsid w:val="2F154F2C"/>
    <w:rsid w:val="3097A68D"/>
    <w:rsid w:val="318D0768"/>
    <w:rsid w:val="3299E896"/>
    <w:rsid w:val="347DDD3A"/>
    <w:rsid w:val="35C74BE8"/>
    <w:rsid w:val="366C3A96"/>
    <w:rsid w:val="36A30C14"/>
    <w:rsid w:val="3862D705"/>
    <w:rsid w:val="3971E873"/>
    <w:rsid w:val="3AA55ECD"/>
    <w:rsid w:val="3CA195D9"/>
    <w:rsid w:val="3CBD4DF4"/>
    <w:rsid w:val="3CDDB5DB"/>
    <w:rsid w:val="3FC44E87"/>
    <w:rsid w:val="40E040F0"/>
    <w:rsid w:val="4648214A"/>
    <w:rsid w:val="469C6581"/>
    <w:rsid w:val="47008A29"/>
    <w:rsid w:val="481183C1"/>
    <w:rsid w:val="49654718"/>
    <w:rsid w:val="4AD57C50"/>
    <w:rsid w:val="4B9A9B84"/>
    <w:rsid w:val="4E04B76B"/>
    <w:rsid w:val="4F40CF9E"/>
    <w:rsid w:val="50754196"/>
    <w:rsid w:val="5138556E"/>
    <w:rsid w:val="51A6822E"/>
    <w:rsid w:val="57515FBD"/>
    <w:rsid w:val="57E0FB6A"/>
    <w:rsid w:val="598A90D5"/>
    <w:rsid w:val="5A2C61F8"/>
    <w:rsid w:val="5BCEA216"/>
    <w:rsid w:val="5D26CB1B"/>
    <w:rsid w:val="5DE56CF5"/>
    <w:rsid w:val="5F69DBB4"/>
    <w:rsid w:val="6117A30D"/>
    <w:rsid w:val="619EE5EB"/>
    <w:rsid w:val="61D9437B"/>
    <w:rsid w:val="644E1043"/>
    <w:rsid w:val="685BA8D6"/>
    <w:rsid w:val="68931820"/>
    <w:rsid w:val="6D60765F"/>
    <w:rsid w:val="6E8B65D2"/>
    <w:rsid w:val="707B692F"/>
    <w:rsid w:val="7240E9D9"/>
    <w:rsid w:val="7278E2E1"/>
    <w:rsid w:val="7361FF45"/>
    <w:rsid w:val="73CE40EF"/>
    <w:rsid w:val="752F6071"/>
    <w:rsid w:val="76AE1F68"/>
    <w:rsid w:val="7779D68C"/>
    <w:rsid w:val="782C3C55"/>
    <w:rsid w:val="7A1CED61"/>
    <w:rsid w:val="7E25A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b26862dbf3154611" /><Relationship Type="http://schemas.openxmlformats.org/officeDocument/2006/relationships/image" Target="/media/image2.png" Id="Rba1b066c068c4925" /><Relationship Type="http://schemas.openxmlformats.org/officeDocument/2006/relationships/image" Target="/media/image3.png" Id="Rea94cf2a3a9a40fc" /><Relationship Type="http://schemas.openxmlformats.org/officeDocument/2006/relationships/image" Target="/media/image4.png" Id="R38b76cf804ed4dd8" /><Relationship Type="http://schemas.openxmlformats.org/officeDocument/2006/relationships/image" Target="/media/image5.png" Id="Rb9c770410dc244d3" /><Relationship Type="http://schemas.openxmlformats.org/officeDocument/2006/relationships/image" Target="/media/image6.png" Id="Rbaa7cbbbf93240f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Eunjin Kim</dc:creator>
  <lastModifiedBy>Corpus, Elena</lastModifiedBy>
  <revision>13</revision>
  <lastPrinted>2018-09-12T09:22:00.0000000Z</lastPrinted>
  <dcterms:created xsi:type="dcterms:W3CDTF">2020-08-08T01:47:00.0000000Z</dcterms:created>
  <dcterms:modified xsi:type="dcterms:W3CDTF">2020-10-31T01:39:06.2598290Z</dcterms:modified>
</coreProperties>
</file>